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8739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53435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2762580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53123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63597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2418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928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224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4272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7086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4869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120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охлов Дмитрий Сергеевич</dc:creator>
  <dc:language>ru-RU</dc:language>
  <cp:keywords/>
  <dcterms:created xsi:type="dcterms:W3CDTF">2024-08-31T15:08:52Z</dcterms:created>
  <dcterms:modified xsi:type="dcterms:W3CDTF">2024-08-31T15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